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44"/>
        <w:gridCol w:w="6906"/>
      </w:tblGrid>
      <w:tr w:rsidR="00E238CA" w14:paraId="365CCD20" w14:textId="77777777" w:rsidTr="002B35A1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29E83194" w:rsidR="00E238CA" w:rsidRDefault="00A338E0" w:rsidP="00E238CA">
            <w:pPr>
              <w:spacing w:line="0" w:lineRule="atLeast"/>
              <w:jc w:val="both"/>
              <w:rPr>
                <w:rFonts w:ascii="Arial" w:hAnsi="Arial" w:cs="Arial" w:hint="eastAsia"/>
                <w:color w:val="A41E34"/>
                <w:sz w:val="26"/>
                <w:lang w:eastAsia="zh-CN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S</w:t>
            </w:r>
            <w:r>
              <w:rPr>
                <w:rFonts w:ascii="Arial" w:hAnsi="Arial" w:cs="Arial" w:hint="eastAsia"/>
                <w:color w:val="A41E34"/>
                <w:sz w:val="26"/>
                <w:lang w:eastAsia="zh-CN"/>
              </w:rPr>
              <w:t>k</w:t>
            </w:r>
            <w:r>
              <w:rPr>
                <w:rFonts w:ascii="Arial" w:hAnsi="Arial" w:cs="Arial"/>
                <w:color w:val="A41E34"/>
                <w:sz w:val="26"/>
                <w:lang w:eastAsia="zh-CN"/>
              </w:rPr>
              <w:t>ye Yunxi Chen</w:t>
            </w: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61B0CF27" w:rsidR="00E238CA" w:rsidRDefault="00A338E0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Skye.chen.yunxi@gmail.com</w:t>
            </w:r>
          </w:p>
        </w:tc>
      </w:tr>
      <w:tr w:rsidR="00E238CA" w14:paraId="000C5693" w14:textId="77777777" w:rsidTr="00FC05EE">
        <w:tc>
          <w:tcPr>
            <w:tcW w:w="3505" w:type="dxa"/>
          </w:tcPr>
          <w:p w14:paraId="6F3F1617" w14:textId="5D762CA9" w:rsidR="00E238CA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3691927D" w14:textId="27FE8BC6" w:rsidR="00E238CA" w:rsidRPr="0039328A" w:rsidRDefault="00053BD2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  <w:lang w:val="en-US"/>
              </w:rPr>
              <w:t>Link</w:t>
            </w:r>
          </w:p>
          <w:p w14:paraId="5C6DEC3A" w14:textId="623F6EF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E238CA" w14:paraId="7D292E50" w14:textId="77777777" w:rsidTr="00FC05EE">
        <w:tc>
          <w:tcPr>
            <w:tcW w:w="3505" w:type="dxa"/>
          </w:tcPr>
          <w:p w14:paraId="7461EF49" w14:textId="09E3E30D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25485E9A" w14:textId="64AABEEF" w:rsidR="00E238CA" w:rsidRDefault="00053BD2" w:rsidP="00E238CA">
            <w:pPr>
              <w:jc w:val="both"/>
              <w:rPr>
                <w:rFonts w:ascii="Arial" w:hAnsi="Arial" w:cs="Arial"/>
              </w:rPr>
            </w:pPr>
            <w:hyperlink r:id="rId9" w:history="1">
              <w:r w:rsidRPr="00435FEC">
                <w:rPr>
                  <w:rStyle w:val="Hyperlink"/>
                  <w:rFonts w:ascii="Arial" w:hAnsi="Arial" w:cs="Arial"/>
                </w:rPr>
                <w:t>https://harpskye.github.io/</w:t>
              </w:r>
            </w:hyperlink>
            <w:r>
              <w:rPr>
                <w:rFonts w:ascii="Arial" w:hAnsi="Arial" w:cs="Arial"/>
              </w:rPr>
              <w:t xml:space="preserve">; </w:t>
            </w:r>
            <w:hyperlink r:id="rId10" w:history="1">
              <w:r w:rsidRPr="00435FEC">
                <w:rPr>
                  <w:rStyle w:val="Hyperlink"/>
                  <w:rFonts w:ascii="Arial" w:hAnsi="Arial" w:cs="Arial"/>
                </w:rPr>
                <w:t>https://github.com/HarpSkye/harpskye.github.io/blob/main/index.html</w:t>
              </w:r>
            </w:hyperlink>
          </w:p>
          <w:p w14:paraId="6C25B1F6" w14:textId="246A83A0" w:rsidR="00053BD2" w:rsidRDefault="00053BD2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72C41459" w14:textId="77777777" w:rsidTr="00FC05EE">
        <w:tc>
          <w:tcPr>
            <w:tcW w:w="3505" w:type="dxa"/>
          </w:tcPr>
          <w:p w14:paraId="2FE2AE52" w14:textId="127DDBA6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22C61F48" w14:textId="6EC250AA" w:rsidR="00E238CA" w:rsidRDefault="00053BD2" w:rsidP="00E238CA">
            <w:pPr>
              <w:jc w:val="both"/>
              <w:rPr>
                <w:rFonts w:ascii="Arial" w:hAnsi="Arial" w:cs="Arial"/>
              </w:rPr>
            </w:pPr>
            <w:hyperlink r:id="rId11" w:history="1">
              <w:r w:rsidRPr="00435FEC">
                <w:rPr>
                  <w:rStyle w:val="Hyperlink"/>
                  <w:rFonts w:ascii="Arial" w:hAnsi="Arial" w:cs="Arial"/>
                </w:rPr>
                <w:t>https://github.com/HarpSkye/harpskye.github.io/blob/main/styles.css</w:t>
              </w:r>
            </w:hyperlink>
          </w:p>
          <w:p w14:paraId="264651FD" w14:textId="2C53B7FD" w:rsidR="00053BD2" w:rsidRDefault="00053BD2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26605260" w14:textId="77777777" w:rsidTr="00FC05EE">
        <w:tc>
          <w:tcPr>
            <w:tcW w:w="3505" w:type="dxa"/>
          </w:tcPr>
          <w:p w14:paraId="674D986F" w14:textId="26E9E297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2DAB34D0" w14:textId="58BFE8CA" w:rsidR="00E238CA" w:rsidRDefault="00053BD2" w:rsidP="00E238CA">
            <w:pPr>
              <w:jc w:val="both"/>
              <w:rPr>
                <w:rFonts w:ascii="Arial" w:hAnsi="Arial" w:cs="Arial"/>
              </w:rPr>
            </w:pPr>
            <w:hyperlink r:id="rId12" w:history="1">
              <w:r w:rsidRPr="00435FEC">
                <w:rPr>
                  <w:rStyle w:val="Hyperlink"/>
                  <w:rFonts w:ascii="Arial" w:hAnsi="Arial" w:cs="Arial"/>
                </w:rPr>
                <w:t>https://github.com/HarpSkye/harpskye.github.io/blob/main/index.html</w:t>
              </w:r>
            </w:hyperlink>
          </w:p>
          <w:p w14:paraId="26DDCF24" w14:textId="2DCD07A6" w:rsidR="00053BD2" w:rsidRDefault="00053BD2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0DBB4CE9" w14:textId="77777777" w:rsidTr="00FC05EE">
        <w:tc>
          <w:tcPr>
            <w:tcW w:w="3505" w:type="dxa"/>
          </w:tcPr>
          <w:p w14:paraId="5D7A7E02" w14:textId="5E823D48" w:rsidR="00FC05EE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  <w:p w14:paraId="4D3CDE00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3F40F602" w14:textId="77777777" w:rsidR="00FC05EE" w:rsidRPr="0039328A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331D7FC4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7995F7D7" w14:textId="77777777" w:rsidTr="00FC05EE">
        <w:tc>
          <w:tcPr>
            <w:tcW w:w="3505" w:type="dxa"/>
          </w:tcPr>
          <w:p w14:paraId="7D738586" w14:textId="7A316ECD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 w:rsidR="005A1851"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53F5FF08" w14:textId="6B0622A6" w:rsidR="00FC05EE" w:rsidRDefault="00053BD2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13" w:history="1">
              <w:r w:rsidRPr="00435FEC">
                <w:rPr>
                  <w:rStyle w:val="Hyperlink"/>
                  <w:rFonts w:ascii="Arial" w:hAnsi="Arial" w:cs="Arial"/>
                  <w:sz w:val="26"/>
                </w:rPr>
                <w:t>https://github.com/HarpSkye/PacMen-Exercise</w:t>
              </w:r>
            </w:hyperlink>
            <w:r>
              <w:rPr>
                <w:rFonts w:ascii="Arial" w:hAnsi="Arial" w:cs="Arial"/>
                <w:color w:val="A41E34"/>
                <w:sz w:val="26"/>
              </w:rPr>
              <w:t>;</w:t>
            </w:r>
          </w:p>
          <w:p w14:paraId="7AA3D100" w14:textId="7DAC3EE6" w:rsidR="00053BD2" w:rsidRDefault="00053BD2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2759026F" w14:textId="77777777" w:rsidTr="00FC05EE">
        <w:tc>
          <w:tcPr>
            <w:tcW w:w="3505" w:type="dxa"/>
          </w:tcPr>
          <w:p w14:paraId="53D65C97" w14:textId="77777777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lastRenderedPageBreak/>
              <w:t>Eye Exercise Repository</w:t>
            </w:r>
          </w:p>
          <w:p w14:paraId="0BE5442C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149288F9" w14:textId="7EDA36CE" w:rsidR="00FC05EE" w:rsidRDefault="00053BD2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14" w:history="1">
              <w:r w:rsidRPr="00435FEC">
                <w:rPr>
                  <w:rStyle w:val="Hyperlink"/>
                  <w:rFonts w:ascii="Arial" w:hAnsi="Arial" w:cs="Arial"/>
                  <w:sz w:val="26"/>
                </w:rPr>
                <w:t>https://github.com/HarpSkye/EyeMovement-Exercise</w:t>
              </w:r>
            </w:hyperlink>
          </w:p>
          <w:p w14:paraId="757512A4" w14:textId="2C716092" w:rsidR="00053BD2" w:rsidRDefault="00053BD2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162290EC" w14:textId="77777777" w:rsidTr="00FC05EE">
        <w:tc>
          <w:tcPr>
            <w:tcW w:w="3505" w:type="dxa"/>
          </w:tcPr>
          <w:p w14:paraId="4EC58A47" w14:textId="61AAF0E2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44869266" w14:textId="3E9161CE" w:rsidR="00FC05EE" w:rsidRDefault="00053BD2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15" w:history="1">
              <w:r w:rsidRPr="00435FEC">
                <w:rPr>
                  <w:rStyle w:val="Hyperlink"/>
                  <w:rFonts w:ascii="Arial" w:hAnsi="Arial" w:cs="Arial"/>
                  <w:sz w:val="26"/>
                </w:rPr>
                <w:t>https://github.com/HarpSkye/MapAnimation-Exercise</w:t>
              </w:r>
            </w:hyperlink>
          </w:p>
          <w:p w14:paraId="0B56A5C8" w14:textId="3F308C63" w:rsidR="00053BD2" w:rsidRDefault="00053BD2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16"/>
      <w:headerReference w:type="default" r:id="rId17"/>
      <w:footerReference w:type="default" r:id="rId18"/>
      <w:headerReference w:type="first" r:id="rId19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4C995" w14:textId="77777777" w:rsidR="00AD0A12" w:rsidRDefault="00AD0A12">
      <w:pPr>
        <w:spacing w:after="0" w:line="240" w:lineRule="auto"/>
      </w:pPr>
      <w:r>
        <w:separator/>
      </w:r>
    </w:p>
  </w:endnote>
  <w:endnote w:type="continuationSeparator" w:id="0">
    <w:p w14:paraId="26DBA752" w14:textId="77777777" w:rsidR="00AD0A12" w:rsidRDefault="00AD0A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600E5" w14:textId="77777777" w:rsidR="00AD0A12" w:rsidRDefault="00AD0A12">
      <w:pPr>
        <w:spacing w:after="0" w:line="240" w:lineRule="auto"/>
      </w:pPr>
      <w:r>
        <w:separator/>
      </w:r>
    </w:p>
  </w:footnote>
  <w:footnote w:type="continuationSeparator" w:id="0">
    <w:p w14:paraId="743A2344" w14:textId="77777777" w:rsidR="00AD0A12" w:rsidRDefault="00AD0A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53BD2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53F6D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B26BA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338E0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D0A12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53B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HarpSkye/PacMen-Exercise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github.com/HarpSkye/harpskye.github.io/blob/main/index.html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HarpSkye/harpskye.github.io/blob/main/styles.css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github.com/HarpSkye/MapAnimation-Exercise" TargetMode="External"/><Relationship Id="rId10" Type="http://schemas.openxmlformats.org/officeDocument/2006/relationships/hyperlink" Target="https://github.com/HarpSkye/harpskye.github.io/blob/main/index.html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s://harpskye.github.io/" TargetMode="External"/><Relationship Id="rId14" Type="http://schemas.openxmlformats.org/officeDocument/2006/relationships/hyperlink" Target="https://github.com/HarpSkye/EyeMovement-Exercis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53</Words>
  <Characters>1447</Characters>
  <Application>Microsoft Office Word</Application>
  <DocSecurity>0</DocSecurity>
  <Lines>12</Lines>
  <Paragraphs>3</Paragraphs>
  <ScaleCrop>false</ScaleCrop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陈 yunxi</cp:lastModifiedBy>
  <cp:revision>5</cp:revision>
  <cp:lastPrinted>2020-02-29T12:13:00Z</cp:lastPrinted>
  <dcterms:created xsi:type="dcterms:W3CDTF">2021-11-23T01:04:00Z</dcterms:created>
  <dcterms:modified xsi:type="dcterms:W3CDTF">2021-11-23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